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985313" w14:textId="11AEBA79" w:rsidR="005C312A" w:rsidRDefault="005C312A" w:rsidP="00687692">
      <w:pPr>
        <w:jc w:val="center"/>
      </w:pPr>
      <w:r>
        <w:t>Inventory Documentary.</w:t>
      </w:r>
    </w:p>
    <w:p w14:paraId="393E88CE" w14:textId="77777777" w:rsidR="009C7829" w:rsidRDefault="009C7829" w:rsidP="009C7829">
      <w:r w:rsidRPr="009C7829">
        <w:rPr>
          <w:b/>
          <w:bCs/>
        </w:rPr>
        <w:t>Functionality</w:t>
      </w:r>
      <w:r>
        <w:t>:</w:t>
      </w:r>
    </w:p>
    <w:p w14:paraId="772CF8C9" w14:textId="6B7FF236" w:rsidR="009C7829" w:rsidRDefault="009C7829" w:rsidP="009C7829">
      <w:r>
        <w:tab/>
        <w:t>Display current item in stocks.</w:t>
      </w:r>
    </w:p>
    <w:p w14:paraId="2F132339" w14:textId="217DEE55" w:rsidR="009C7829" w:rsidRDefault="009C7829" w:rsidP="009C7829">
      <w:r>
        <w:tab/>
        <w:t xml:space="preserve">Add </w:t>
      </w:r>
      <w:r>
        <w:t>product</w:t>
      </w:r>
      <w:r>
        <w:t>.</w:t>
      </w:r>
    </w:p>
    <w:p w14:paraId="0C3B1A20" w14:textId="15EC718C" w:rsidR="009C7829" w:rsidRDefault="009C7829" w:rsidP="009C7829">
      <w:r>
        <w:tab/>
        <w:t xml:space="preserve">Add </w:t>
      </w:r>
      <w:r>
        <w:t>ProductSubType</w:t>
      </w:r>
      <w:r>
        <w:t>.</w:t>
      </w:r>
    </w:p>
    <w:p w14:paraId="5265FDFD" w14:textId="7A9EECA1" w:rsidR="009C7829" w:rsidRDefault="009C7829" w:rsidP="009C7829">
      <w:r>
        <w:tab/>
        <w:t>Update item qty</w:t>
      </w:r>
      <w:r>
        <w:t>(Add/remove/</w:t>
      </w:r>
      <w:r w:rsidR="00924720">
        <w:t>return</w:t>
      </w:r>
      <w:r>
        <w:t>/damage)</w:t>
      </w:r>
      <w:r>
        <w:t>.</w:t>
      </w:r>
    </w:p>
    <w:p w14:paraId="2AFF71AF" w14:textId="460E404D" w:rsidR="00924720" w:rsidRDefault="009C7829" w:rsidP="009C7829">
      <w:r>
        <w:tab/>
      </w:r>
      <w:r w:rsidR="00924720">
        <w:t>pagination</w:t>
      </w:r>
    </w:p>
    <w:p w14:paraId="2DCDADE0" w14:textId="3F9863CF" w:rsidR="009C7829" w:rsidRDefault="009C7829" w:rsidP="00924720">
      <w:pPr>
        <w:ind w:firstLine="720"/>
      </w:pPr>
      <w:r>
        <w:t>Search.</w:t>
      </w:r>
    </w:p>
    <w:p w14:paraId="7ACC9028" w14:textId="3BF9901D" w:rsidR="009C7829" w:rsidRDefault="009C7829" w:rsidP="009C7829">
      <w:r>
        <w:tab/>
        <w:t xml:space="preserve">User can pull data on monthly or daily basis (Audit). </w:t>
      </w:r>
    </w:p>
    <w:p w14:paraId="3E3B23FC" w14:textId="77777777" w:rsidR="009C7829" w:rsidRDefault="009C7829" w:rsidP="009C7829">
      <w:r>
        <w:tab/>
        <w:t>Graph on display.</w:t>
      </w:r>
    </w:p>
    <w:p w14:paraId="4A1C42E1" w14:textId="7095A4B6" w:rsidR="009C7829" w:rsidRDefault="009C7829">
      <w:pPr>
        <w:rPr>
          <w:b/>
          <w:bCs/>
        </w:rPr>
      </w:pPr>
      <w:r>
        <w:rPr>
          <w:b/>
          <w:bCs/>
        </w:rPr>
        <w:br w:type="page"/>
      </w:r>
    </w:p>
    <w:p w14:paraId="37DCDCCB" w14:textId="77777777" w:rsidR="009C7829" w:rsidRDefault="009C7829">
      <w:pPr>
        <w:rPr>
          <w:b/>
          <w:bCs/>
        </w:rPr>
      </w:pPr>
    </w:p>
    <w:p w14:paraId="77347A89" w14:textId="4B02EBC8" w:rsidR="005C312A" w:rsidRPr="00687692" w:rsidRDefault="00851D97">
      <w:pPr>
        <w:rPr>
          <w:b/>
          <w:bCs/>
        </w:rPr>
      </w:pPr>
      <w:r w:rsidRPr="00687692">
        <w:rPr>
          <w:b/>
          <w:bCs/>
        </w:rPr>
        <w:t>FE Screens:</w:t>
      </w:r>
    </w:p>
    <w:p w14:paraId="6370E42F" w14:textId="0BE00F2C" w:rsidR="009C7829" w:rsidRDefault="00851D97">
      <w:r>
        <w:t>Login page</w:t>
      </w:r>
      <w:r w:rsidR="009C7829">
        <w:t>.</w:t>
      </w:r>
    </w:p>
    <w:p w14:paraId="381FCE80" w14:textId="36394EE6" w:rsidR="009C7829" w:rsidRDefault="009C7829">
      <w:r w:rsidRPr="009C7829">
        <w:t>P</w:t>
      </w:r>
      <w:r w:rsidRPr="009C7829">
        <w:t>agination</w:t>
      </w:r>
      <w:r>
        <w:t xml:space="preserve"> page.</w:t>
      </w:r>
    </w:p>
    <w:p w14:paraId="3E35DB8C" w14:textId="01E9FE4E" w:rsidR="009C7829" w:rsidRDefault="009C7829">
      <w:r>
        <w:t>Page or card to add/remove/return/damage button.</w:t>
      </w:r>
    </w:p>
    <w:p w14:paraId="4139DE5F" w14:textId="4E4E452F" w:rsidR="00851D97" w:rsidRDefault="009C7829" w:rsidP="009C7829">
      <w:r>
        <w:t xml:space="preserve">Page to </w:t>
      </w:r>
      <w:r w:rsidR="00924720">
        <w:t>Manage</w:t>
      </w:r>
      <w:r>
        <w:t xml:space="preserve"> user.</w:t>
      </w:r>
    </w:p>
    <w:p w14:paraId="73AC27A5" w14:textId="77777777" w:rsidR="009C7829" w:rsidRDefault="009C7829">
      <w:r>
        <w:br w:type="page"/>
      </w:r>
    </w:p>
    <w:p w14:paraId="2DBABED5" w14:textId="2F0F2932" w:rsidR="00E154AA" w:rsidRPr="00687692" w:rsidRDefault="00E154AA">
      <w:pPr>
        <w:rPr>
          <w:b/>
          <w:bCs/>
        </w:rPr>
      </w:pPr>
      <w:r w:rsidRPr="00687692">
        <w:rPr>
          <w:b/>
          <w:bCs/>
        </w:rPr>
        <w:lastRenderedPageBreak/>
        <w:t>A</w:t>
      </w:r>
      <w:r w:rsidR="00687692" w:rsidRPr="00687692">
        <w:rPr>
          <w:b/>
          <w:bCs/>
        </w:rPr>
        <w:t>PI</w:t>
      </w:r>
    </w:p>
    <w:p w14:paraId="2BACA299" w14:textId="6E9C64E3" w:rsidR="00E154AA" w:rsidRDefault="00E154AA" w:rsidP="00E154AA">
      <w:pPr>
        <w:ind w:firstLine="720"/>
      </w:pPr>
      <w:r>
        <w:t>Login.</w:t>
      </w:r>
    </w:p>
    <w:p w14:paraId="47CD71CE" w14:textId="74649ACA" w:rsidR="00EE1B82" w:rsidRDefault="00E154AA">
      <w:r>
        <w:tab/>
        <w:t>Create item.</w:t>
      </w:r>
    </w:p>
    <w:p w14:paraId="28EF3E27" w14:textId="6068D625" w:rsidR="00C828B5" w:rsidRDefault="00E154AA">
      <w:r>
        <w:tab/>
      </w:r>
      <w:r w:rsidR="00C828B5">
        <w:t>item</w:t>
      </w:r>
    </w:p>
    <w:p w14:paraId="52933B1B" w14:textId="168FE274" w:rsidR="00E154AA" w:rsidRDefault="00E154AA" w:rsidP="00C828B5">
      <w:pPr>
        <w:ind w:left="720" w:firstLine="720"/>
      </w:pPr>
      <w:r>
        <w:t>Add item.</w:t>
      </w:r>
    </w:p>
    <w:p w14:paraId="2F5D2164" w14:textId="7E90DCA7" w:rsidR="00E154AA" w:rsidRDefault="00E154AA" w:rsidP="00C828B5">
      <w:pPr>
        <w:ind w:left="720"/>
      </w:pPr>
      <w:r>
        <w:tab/>
        <w:t>Remove item.</w:t>
      </w:r>
    </w:p>
    <w:p w14:paraId="166DF98B" w14:textId="30EC3005" w:rsidR="00924720" w:rsidRDefault="00924720" w:rsidP="00C828B5">
      <w:pPr>
        <w:ind w:left="720"/>
      </w:pPr>
      <w:r>
        <w:tab/>
      </w:r>
      <w:r w:rsidR="00C828B5">
        <w:t>Return.</w:t>
      </w:r>
    </w:p>
    <w:p w14:paraId="6FFAFCD7" w14:textId="26E2B0F3" w:rsidR="00C828B5" w:rsidRDefault="00C828B5" w:rsidP="00C828B5">
      <w:pPr>
        <w:ind w:left="720"/>
      </w:pPr>
      <w:r>
        <w:tab/>
        <w:t>Damage.</w:t>
      </w:r>
    </w:p>
    <w:p w14:paraId="61AB1C83" w14:textId="400B7DB3" w:rsidR="00C828B5" w:rsidRDefault="00C828B5" w:rsidP="00C828B5">
      <w:pPr>
        <w:ind w:left="720"/>
      </w:pPr>
      <w:r>
        <w:t>User</w:t>
      </w:r>
    </w:p>
    <w:p w14:paraId="13E208AF" w14:textId="3F07F045" w:rsidR="00C828B5" w:rsidRDefault="00C828B5" w:rsidP="00C828B5">
      <w:pPr>
        <w:ind w:left="720"/>
      </w:pPr>
      <w:r>
        <w:tab/>
        <w:t>Add user.</w:t>
      </w:r>
    </w:p>
    <w:p w14:paraId="2E996E2B" w14:textId="228D7002" w:rsidR="00C828B5" w:rsidRDefault="00C828B5" w:rsidP="00C828B5">
      <w:pPr>
        <w:ind w:left="720"/>
      </w:pPr>
      <w:r>
        <w:tab/>
        <w:t>Remove user.</w:t>
      </w:r>
    </w:p>
    <w:p w14:paraId="228F0EF8" w14:textId="270ECC3A" w:rsidR="00C828B5" w:rsidRDefault="00C828B5" w:rsidP="00C828B5">
      <w:pPr>
        <w:ind w:left="720"/>
      </w:pPr>
      <w:r>
        <w:tab/>
        <w:t>Grant access.</w:t>
      </w:r>
    </w:p>
    <w:p w14:paraId="7DBD9C31" w14:textId="4834E8A9" w:rsidR="00C828B5" w:rsidRDefault="00C828B5" w:rsidP="00C828B5">
      <w:pPr>
        <w:ind w:left="720"/>
      </w:pPr>
      <w:r>
        <w:tab/>
        <w:t>Revoke access.</w:t>
      </w:r>
    </w:p>
    <w:p w14:paraId="30CE766F" w14:textId="723D66ED" w:rsidR="0011142D" w:rsidRDefault="0011142D" w:rsidP="00C828B5">
      <w:pPr>
        <w:ind w:left="720"/>
      </w:pPr>
      <w:r>
        <w:tab/>
        <w:t>Add entry to access based on admin user request.</w:t>
      </w:r>
    </w:p>
    <w:p w14:paraId="6CDACA0D" w14:textId="5318F1AF" w:rsidR="00221E39" w:rsidRDefault="00221E39" w:rsidP="00221E39">
      <w:pPr>
        <w:ind w:firstLine="720"/>
      </w:pPr>
      <w:r>
        <w:t>Search</w:t>
      </w:r>
      <w:r w:rsidR="002E3EB3">
        <w:t>.</w:t>
      </w:r>
    </w:p>
    <w:p w14:paraId="7EFCB4A4" w14:textId="003CFBB7" w:rsidR="00687692" w:rsidRDefault="00687692" w:rsidP="00221E39">
      <w:pPr>
        <w:ind w:firstLine="720"/>
      </w:pPr>
      <w:r>
        <w:t>create</w:t>
      </w:r>
      <w:r w:rsidR="009C7829">
        <w:t>User and grantAccess.</w:t>
      </w:r>
    </w:p>
    <w:p w14:paraId="3E915088" w14:textId="51484B68" w:rsidR="009C7829" w:rsidRDefault="009C7829" w:rsidP="00221E39">
      <w:pPr>
        <w:ind w:firstLine="720"/>
      </w:pPr>
      <w:r>
        <w:t>Audit data pull with filter option on item and month.</w:t>
      </w:r>
    </w:p>
    <w:p w14:paraId="5D81B091" w14:textId="2E222D8B" w:rsidR="009C7829" w:rsidRDefault="009C7829" w:rsidP="00221E39">
      <w:pPr>
        <w:ind w:firstLine="720"/>
      </w:pPr>
      <w:r>
        <w:t>datapull for chart.</w:t>
      </w:r>
    </w:p>
    <w:p w14:paraId="7039F400" w14:textId="691C0D32" w:rsidR="009C7829" w:rsidRDefault="009C7829" w:rsidP="00221E39">
      <w:pPr>
        <w:ind w:firstLine="720"/>
      </w:pPr>
      <w:r>
        <w:t>Forgot password.</w:t>
      </w:r>
    </w:p>
    <w:p w14:paraId="15754CE6" w14:textId="77777777" w:rsidR="009C7829" w:rsidRDefault="009C7829">
      <w:pPr>
        <w:rPr>
          <w:b/>
          <w:bCs/>
        </w:rPr>
      </w:pPr>
      <w:r>
        <w:rPr>
          <w:b/>
          <w:bCs/>
        </w:rPr>
        <w:br w:type="page"/>
      </w:r>
    </w:p>
    <w:p w14:paraId="3C65F9A5" w14:textId="2E79E5E5" w:rsidR="002E3EB3" w:rsidRPr="00687692" w:rsidRDefault="002E3EB3" w:rsidP="002E3EB3">
      <w:pPr>
        <w:rPr>
          <w:b/>
          <w:bCs/>
        </w:rPr>
      </w:pPr>
      <w:r w:rsidRPr="00687692">
        <w:rPr>
          <w:b/>
          <w:bCs/>
        </w:rPr>
        <w:lastRenderedPageBreak/>
        <w:t>Data-structure</w:t>
      </w:r>
    </w:p>
    <w:p w14:paraId="68DD78FD" w14:textId="22E677DB" w:rsidR="002E3EB3" w:rsidRDefault="002E3EB3" w:rsidP="002E3EB3">
      <w:r>
        <w:t>Item</w:t>
      </w:r>
    </w:p>
    <w:p w14:paraId="51D8FF37" w14:textId="565AC68F" w:rsidR="002E3EB3" w:rsidRDefault="002E3EB3" w:rsidP="002E3EB3">
      <w:r>
        <w:tab/>
      </w:r>
      <w:r>
        <w:tab/>
        <w:t>itemId</w:t>
      </w:r>
    </w:p>
    <w:p w14:paraId="64F0D0EF" w14:textId="36EF8EAE" w:rsidR="002E3EB3" w:rsidRDefault="002E3EB3" w:rsidP="002E3EB3">
      <w:pPr>
        <w:ind w:left="720" w:firstLine="720"/>
      </w:pPr>
      <w:r>
        <w:t>itemName</w:t>
      </w:r>
    </w:p>
    <w:p w14:paraId="1F4169E0" w14:textId="763233AF" w:rsidR="00924720" w:rsidRDefault="00924720" w:rsidP="002E3EB3">
      <w:pPr>
        <w:ind w:left="720" w:firstLine="720"/>
      </w:pPr>
      <w:r>
        <w:t>itemSubtype</w:t>
      </w:r>
    </w:p>
    <w:p w14:paraId="6CA2A31B" w14:textId="761031E8" w:rsidR="00687692" w:rsidRDefault="002E3EB3" w:rsidP="002E3EB3">
      <w:r>
        <w:tab/>
      </w:r>
      <w:r>
        <w:tab/>
        <w:t>dateAdded</w:t>
      </w:r>
    </w:p>
    <w:p w14:paraId="51D23A22" w14:textId="2DC98FA7" w:rsidR="002E3EB3" w:rsidRDefault="002E3EB3" w:rsidP="002E3EB3">
      <w:r>
        <w:tab/>
      </w:r>
      <w:r>
        <w:tab/>
        <w:t>category</w:t>
      </w:r>
    </w:p>
    <w:p w14:paraId="2B1231CA" w14:textId="56108BDF" w:rsidR="002E3EB3" w:rsidRDefault="002E3EB3" w:rsidP="002E3EB3">
      <w:r>
        <w:tab/>
      </w:r>
      <w:r>
        <w:tab/>
        <w:t>inStock</w:t>
      </w:r>
    </w:p>
    <w:p w14:paraId="2C321DAD" w14:textId="626450C1" w:rsidR="002E3EB3" w:rsidRDefault="002E3EB3" w:rsidP="002E3EB3">
      <w:r>
        <w:tab/>
      </w:r>
      <w:r>
        <w:tab/>
      </w:r>
      <w:r w:rsidR="00687692">
        <w:t>warehouseID</w:t>
      </w:r>
    </w:p>
    <w:p w14:paraId="79BCAA79" w14:textId="3FCD46AF" w:rsidR="00924720" w:rsidRDefault="00924720" w:rsidP="002E3EB3">
      <w:r>
        <w:t>warehouse</w:t>
      </w:r>
    </w:p>
    <w:p w14:paraId="086A6F74" w14:textId="57995F83" w:rsidR="002E3EB3" w:rsidRDefault="002E3EB3" w:rsidP="00687692">
      <w:pPr>
        <w:ind w:firstLine="720"/>
      </w:pPr>
      <w:r>
        <w:tab/>
      </w:r>
      <w:r w:rsidR="00687692">
        <w:t>warehouseID</w:t>
      </w:r>
    </w:p>
    <w:p w14:paraId="64062531" w14:textId="1FC378DB" w:rsidR="002E3EB3" w:rsidRDefault="002E3EB3" w:rsidP="002E3EB3">
      <w:r>
        <w:tab/>
      </w:r>
      <w:r>
        <w:tab/>
        <w:t>address</w:t>
      </w:r>
    </w:p>
    <w:p w14:paraId="2900322A" w14:textId="4752E590" w:rsidR="00687692" w:rsidRDefault="00687692" w:rsidP="002E3EB3">
      <w:r>
        <w:t>audit</w:t>
      </w:r>
    </w:p>
    <w:p w14:paraId="523DA765" w14:textId="17C1A4D9" w:rsidR="00687692" w:rsidRDefault="00687692" w:rsidP="002E3EB3">
      <w:r>
        <w:tab/>
        <w:t>entryId</w:t>
      </w:r>
    </w:p>
    <w:p w14:paraId="7ADDDAD7" w14:textId="1889893F" w:rsidR="00687692" w:rsidRDefault="00687692" w:rsidP="002E3EB3">
      <w:r>
        <w:tab/>
        <w:t>dateModified</w:t>
      </w:r>
    </w:p>
    <w:p w14:paraId="6F630229" w14:textId="4C8F024D" w:rsidR="00687692" w:rsidRDefault="00687692" w:rsidP="002E3EB3">
      <w:r>
        <w:tab/>
        <w:t>action(add/remove/damage)</w:t>
      </w:r>
    </w:p>
    <w:p w14:paraId="25581F3D" w14:textId="538CC3D0" w:rsidR="00687692" w:rsidRDefault="00687692" w:rsidP="002E3EB3">
      <w:r>
        <w:tab/>
        <w:t>userId</w:t>
      </w:r>
    </w:p>
    <w:p w14:paraId="5A40EC83" w14:textId="79A047BB" w:rsidR="00687692" w:rsidRDefault="00687692" w:rsidP="002E3EB3">
      <w:r>
        <w:tab/>
        <w:t>storeId</w:t>
      </w:r>
    </w:p>
    <w:p w14:paraId="62CBDBC0" w14:textId="1E282134" w:rsidR="00687692" w:rsidRDefault="00687692" w:rsidP="002E3EB3">
      <w:r>
        <w:t>User</w:t>
      </w:r>
    </w:p>
    <w:p w14:paraId="048E8376" w14:textId="093E4B7A" w:rsidR="00687692" w:rsidRDefault="00687692" w:rsidP="002E3EB3">
      <w:r>
        <w:tab/>
        <w:t>userId</w:t>
      </w:r>
    </w:p>
    <w:p w14:paraId="35E23029" w14:textId="5544BF9A" w:rsidR="00687692" w:rsidRDefault="00687692" w:rsidP="002E3EB3">
      <w:r>
        <w:tab/>
        <w:t>password</w:t>
      </w:r>
    </w:p>
    <w:p w14:paraId="49776431" w14:textId="1932F616" w:rsidR="00687692" w:rsidRDefault="00687692" w:rsidP="002E3EB3">
      <w:r>
        <w:tab/>
        <w:t>isAdmin</w:t>
      </w:r>
    </w:p>
    <w:p w14:paraId="2DB3AB73" w14:textId="6B79AF82" w:rsidR="00687692" w:rsidRDefault="00687692" w:rsidP="002E3EB3">
      <w:r>
        <w:tab/>
        <w:t>creationDate</w:t>
      </w:r>
    </w:p>
    <w:p w14:paraId="155FB1BA" w14:textId="2E873F8B" w:rsidR="00687692" w:rsidRDefault="00687692" w:rsidP="002E3EB3">
      <w:r>
        <w:t>access</w:t>
      </w:r>
    </w:p>
    <w:p w14:paraId="159D7803" w14:textId="6A73A4CC" w:rsidR="00687692" w:rsidRDefault="00687692" w:rsidP="002E3EB3">
      <w:r>
        <w:tab/>
        <w:t>accessId</w:t>
      </w:r>
    </w:p>
    <w:p w14:paraId="71861B98" w14:textId="74B1E222" w:rsidR="0011142D" w:rsidRDefault="0011142D" w:rsidP="002E3EB3">
      <w:r>
        <w:tab/>
      </w:r>
      <w:r>
        <w:t>userId</w:t>
      </w:r>
    </w:p>
    <w:p w14:paraId="2D36F98C" w14:textId="5B15FC9A" w:rsidR="00687692" w:rsidRDefault="00687692" w:rsidP="002E3EB3">
      <w:r>
        <w:tab/>
        <w:t>accessType (ALL,Readonly,readWrite)</w:t>
      </w:r>
    </w:p>
    <w:p w14:paraId="758880F9" w14:textId="78EE354E" w:rsidR="00687692" w:rsidRDefault="00687692" w:rsidP="00687692">
      <w:pPr>
        <w:ind w:firstLine="720"/>
      </w:pPr>
      <w:r>
        <w:t>warehouseID</w:t>
      </w:r>
    </w:p>
    <w:p w14:paraId="159696FB" w14:textId="4D2AC5AB" w:rsidR="00687692" w:rsidRDefault="00687692" w:rsidP="00687692">
      <w:pPr>
        <w:ind w:firstLine="720"/>
      </w:pPr>
    </w:p>
    <w:p w14:paraId="7CEE0A95" w14:textId="4286D4F4" w:rsidR="00687692" w:rsidRDefault="00924720" w:rsidP="00924720">
      <w:r>
        <w:lastRenderedPageBreak/>
        <w:t>Json</w:t>
      </w:r>
    </w:p>
    <w:p w14:paraId="65C59CB8" w14:textId="3594E0A2" w:rsidR="00924720" w:rsidRDefault="00924720" w:rsidP="00924720">
      <w:r>
        <w:tab/>
      </w:r>
      <w:r>
        <w:t>{"users":</w:t>
      </w:r>
      <w:r w:rsidR="00C828B5">
        <w:t>{</w:t>
      </w:r>
    </w:p>
    <w:p w14:paraId="691A37D0" w14:textId="19CF7466" w:rsidR="00924720" w:rsidRDefault="00924720" w:rsidP="00C828B5">
      <w:pPr>
        <w:ind w:left="2160"/>
      </w:pPr>
      <w:r>
        <w:t>"userId" : "</w:t>
      </w:r>
      <w:r>
        <w:t>u101</w:t>
      </w:r>
      <w:r>
        <w:t>",</w:t>
      </w:r>
    </w:p>
    <w:p w14:paraId="0FE71612" w14:textId="3743022A" w:rsidR="00924720" w:rsidRDefault="00924720" w:rsidP="00C828B5">
      <w:pPr>
        <w:ind w:left="2160"/>
      </w:pPr>
      <w:r>
        <w:t>"password" : "abc123",</w:t>
      </w:r>
    </w:p>
    <w:p w14:paraId="20B6D489" w14:textId="36D335D0" w:rsidR="00924720" w:rsidRDefault="00924720" w:rsidP="00C828B5">
      <w:pPr>
        <w:ind w:left="2160"/>
      </w:pPr>
      <w:r>
        <w:t>“isAdmin” : ‘</w:t>
      </w:r>
      <w:r w:rsidR="0011142D">
        <w:t>y</w:t>
      </w:r>
      <w:r>
        <w:t>’,</w:t>
      </w:r>
    </w:p>
    <w:p w14:paraId="2F4676C0" w14:textId="5090EE6F" w:rsidR="00924720" w:rsidRDefault="00924720" w:rsidP="00C828B5">
      <w:pPr>
        <w:ind w:left="2160"/>
      </w:pPr>
      <w:r>
        <w:t>"</w:t>
      </w:r>
      <w:r>
        <w:t>creationDate</w:t>
      </w:r>
      <w:r>
        <w:t xml:space="preserve">" : </w:t>
      </w:r>
      <w:r>
        <w:t>“</w:t>
      </w:r>
      <w:r>
        <w:rPr>
          <w:rFonts w:ascii="Consolas" w:hAnsi="Consolas"/>
          <w:color w:val="242729"/>
          <w:sz w:val="20"/>
          <w:szCs w:val="20"/>
          <w:shd w:val="clear" w:color="auto" w:fill="E4E6E8"/>
        </w:rPr>
        <w:t>2012-04-23T18:25:43.511Z</w:t>
      </w:r>
      <w:r>
        <w:t>”</w:t>
      </w:r>
      <w:r>
        <w:t>,</w:t>
      </w:r>
    </w:p>
    <w:p w14:paraId="3C18D8A4" w14:textId="77777777" w:rsidR="0011142D" w:rsidRDefault="00C828B5" w:rsidP="00C828B5">
      <w:pPr>
        <w:ind w:left="720" w:firstLine="720"/>
      </w:pPr>
      <w:r>
        <w:t>}</w:t>
      </w:r>
    </w:p>
    <w:p w14:paraId="32EEA1CA" w14:textId="3EB94521" w:rsidR="0011142D" w:rsidRDefault="0011142D" w:rsidP="00C828B5">
      <w:pPr>
        <w:ind w:left="720" w:firstLine="720"/>
      </w:pPr>
      <w:r>
        <w:t>{</w:t>
      </w:r>
    </w:p>
    <w:p w14:paraId="2D54A708" w14:textId="3275EF35" w:rsidR="0011142D" w:rsidRDefault="0011142D" w:rsidP="0011142D">
      <w:pPr>
        <w:ind w:left="2160"/>
      </w:pPr>
      <w:r>
        <w:t>"userId" : "u10</w:t>
      </w:r>
      <w:r>
        <w:t>2</w:t>
      </w:r>
      <w:r>
        <w:t>",</w:t>
      </w:r>
    </w:p>
    <w:p w14:paraId="23989B46" w14:textId="58DF4B23" w:rsidR="0011142D" w:rsidRDefault="0011142D" w:rsidP="0011142D">
      <w:pPr>
        <w:ind w:left="2160"/>
      </w:pPr>
      <w:r>
        <w:t>"password" : "</w:t>
      </w:r>
      <w:r>
        <w:t>xyz</w:t>
      </w:r>
      <w:r>
        <w:t>123",</w:t>
      </w:r>
    </w:p>
    <w:p w14:paraId="30899D34" w14:textId="77777777" w:rsidR="0011142D" w:rsidRDefault="0011142D" w:rsidP="0011142D">
      <w:pPr>
        <w:ind w:left="2160"/>
      </w:pPr>
      <w:r>
        <w:t>“isAdmin” : ‘N’,</w:t>
      </w:r>
    </w:p>
    <w:p w14:paraId="2A60A663" w14:textId="77777777" w:rsidR="0011142D" w:rsidRDefault="0011142D" w:rsidP="0011142D">
      <w:pPr>
        <w:ind w:left="2160"/>
      </w:pPr>
      <w:r>
        <w:t>"creationDate" : “</w:t>
      </w:r>
      <w:r>
        <w:rPr>
          <w:rFonts w:ascii="Consolas" w:hAnsi="Consolas"/>
          <w:color w:val="242729"/>
          <w:sz w:val="20"/>
          <w:szCs w:val="20"/>
          <w:shd w:val="clear" w:color="auto" w:fill="E4E6E8"/>
        </w:rPr>
        <w:t>2012-04-23T18:25:43.511Z</w:t>
      </w:r>
      <w:r>
        <w:t>”,</w:t>
      </w:r>
    </w:p>
    <w:p w14:paraId="649DE0E9" w14:textId="58DBFD47" w:rsidR="0011142D" w:rsidRDefault="0011142D" w:rsidP="00C828B5">
      <w:pPr>
        <w:ind w:left="720" w:firstLine="720"/>
      </w:pPr>
    </w:p>
    <w:p w14:paraId="0157F497" w14:textId="264EF928" w:rsidR="0011142D" w:rsidRDefault="0011142D" w:rsidP="00C828B5">
      <w:pPr>
        <w:ind w:left="720" w:firstLine="720"/>
      </w:pPr>
      <w:r>
        <w:t>}</w:t>
      </w:r>
    </w:p>
    <w:p w14:paraId="4FAF70AE" w14:textId="203BD888" w:rsidR="00924720" w:rsidRDefault="00924720" w:rsidP="00C828B5">
      <w:pPr>
        <w:ind w:left="720" w:firstLine="720"/>
      </w:pPr>
      <w:r>
        <w:t>}</w:t>
      </w:r>
    </w:p>
    <w:p w14:paraId="49A476A6" w14:textId="00987051" w:rsidR="00924720" w:rsidRDefault="00924720" w:rsidP="00924720"/>
    <w:p w14:paraId="19CE5E02" w14:textId="47D5BE69" w:rsidR="00C828B5" w:rsidRDefault="00C828B5" w:rsidP="0011142D">
      <w:pPr>
        <w:ind w:left="720"/>
      </w:pPr>
      <w:r>
        <w:t>{“access”:{</w:t>
      </w:r>
    </w:p>
    <w:p w14:paraId="6DF69F0E" w14:textId="673D1DA6" w:rsidR="00C828B5" w:rsidRDefault="00C828B5" w:rsidP="0011142D">
      <w:pPr>
        <w:ind w:left="720"/>
      </w:pPr>
      <w:r>
        <w:tab/>
      </w:r>
      <w:r>
        <w:tab/>
        <w:t>“accessId” : “a1”,</w:t>
      </w:r>
    </w:p>
    <w:p w14:paraId="2EA74757" w14:textId="11C39A6F" w:rsidR="0011142D" w:rsidRDefault="0011142D" w:rsidP="0011142D">
      <w:pPr>
        <w:ind w:left="720"/>
      </w:pPr>
      <w:r>
        <w:tab/>
      </w:r>
      <w:r>
        <w:tab/>
        <w:t>“</w:t>
      </w:r>
      <w:r>
        <w:t>userId</w:t>
      </w:r>
      <w:r>
        <w:t>” : “u101”,</w:t>
      </w:r>
    </w:p>
    <w:p w14:paraId="6D5F6282" w14:textId="5EC576CC" w:rsidR="00C828B5" w:rsidRDefault="00C828B5" w:rsidP="0011142D">
      <w:pPr>
        <w:ind w:left="720"/>
      </w:pPr>
      <w:r>
        <w:tab/>
      </w:r>
      <w:r>
        <w:tab/>
        <w:t>“accessType” : “ALL”,</w:t>
      </w:r>
    </w:p>
    <w:p w14:paraId="586B66F2" w14:textId="01836A77" w:rsidR="00C828B5" w:rsidRDefault="00C828B5" w:rsidP="0011142D">
      <w:pPr>
        <w:ind w:left="720"/>
      </w:pPr>
      <w:r>
        <w:tab/>
      </w:r>
      <w:r>
        <w:tab/>
        <w:t>“warehouseID” : “ALL”</w:t>
      </w:r>
    </w:p>
    <w:p w14:paraId="2997F91A" w14:textId="504041BC" w:rsidR="00C828B5" w:rsidRDefault="00C828B5" w:rsidP="0011142D">
      <w:pPr>
        <w:ind w:left="720"/>
      </w:pPr>
      <w:r>
        <w:tab/>
        <w:t>}</w:t>
      </w:r>
    </w:p>
    <w:p w14:paraId="4C26BAD0" w14:textId="2E6DC35C" w:rsidR="00C828B5" w:rsidRDefault="00C828B5" w:rsidP="0011142D">
      <w:pPr>
        <w:ind w:left="720"/>
      </w:pPr>
      <w:r>
        <w:tab/>
        <w:t>{</w:t>
      </w:r>
    </w:p>
    <w:p w14:paraId="43EC6BE0" w14:textId="18084687" w:rsidR="00C828B5" w:rsidRDefault="00C828B5" w:rsidP="0011142D">
      <w:pPr>
        <w:ind w:left="720"/>
      </w:pPr>
      <w:r>
        <w:tab/>
      </w:r>
      <w:r>
        <w:tab/>
        <w:t>“accessId” : “a2”</w:t>
      </w:r>
      <w:r w:rsidR="0011142D">
        <w:t>,</w:t>
      </w:r>
    </w:p>
    <w:p w14:paraId="10867759" w14:textId="3B6C1ACA" w:rsidR="0011142D" w:rsidRDefault="0011142D" w:rsidP="0011142D">
      <w:pPr>
        <w:ind w:left="1440" w:firstLine="720"/>
      </w:pPr>
      <w:r>
        <w:t>“userId” : “u10</w:t>
      </w:r>
      <w:r>
        <w:t>2</w:t>
      </w:r>
      <w:r>
        <w:t>”</w:t>
      </w:r>
    </w:p>
    <w:p w14:paraId="5CD17075" w14:textId="1E284A9D" w:rsidR="00C828B5" w:rsidRDefault="00C828B5" w:rsidP="0011142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4680"/>
        </w:tabs>
        <w:ind w:left="720"/>
      </w:pPr>
      <w:r>
        <w:tab/>
      </w:r>
      <w:r>
        <w:tab/>
        <w:t>“accessType”</w:t>
      </w:r>
      <w:r w:rsidR="0011142D">
        <w:t xml:space="preserve"> : “read/write”,</w:t>
      </w:r>
    </w:p>
    <w:p w14:paraId="3359C0A6" w14:textId="09054CEB" w:rsidR="0011142D" w:rsidRDefault="0011142D" w:rsidP="0011142D">
      <w:pPr>
        <w:ind w:left="720"/>
      </w:pPr>
      <w:r>
        <w:tab/>
      </w:r>
      <w:r>
        <w:tab/>
        <w:t>“warehouseID”: “wh1”</w:t>
      </w:r>
    </w:p>
    <w:p w14:paraId="36FD6C90" w14:textId="229C2897" w:rsidR="0011142D" w:rsidRDefault="0011142D" w:rsidP="0011142D">
      <w:pPr>
        <w:ind w:left="720"/>
      </w:pPr>
      <w:r>
        <w:tab/>
        <w:t>}}</w:t>
      </w:r>
    </w:p>
    <w:p w14:paraId="006CD202" w14:textId="5C083021" w:rsidR="0011142D" w:rsidRDefault="0011142D" w:rsidP="0011142D">
      <w:r>
        <w:t>{“</w:t>
      </w:r>
      <w:r>
        <w:t>warehouse</w:t>
      </w:r>
      <w:r>
        <w:t>”:{</w:t>
      </w:r>
    </w:p>
    <w:p w14:paraId="69C15524" w14:textId="587DF47D" w:rsidR="0011142D" w:rsidRDefault="0011142D" w:rsidP="0011142D">
      <w:pPr>
        <w:ind w:firstLine="720"/>
      </w:pPr>
      <w:r>
        <w:lastRenderedPageBreak/>
        <w:tab/>
      </w:r>
      <w:r>
        <w:t>“</w:t>
      </w:r>
      <w:r>
        <w:t>warehouseID</w:t>
      </w:r>
      <w:r>
        <w:t>” : “wh01”,</w:t>
      </w:r>
    </w:p>
    <w:p w14:paraId="38EC2BAF" w14:textId="4DAA2F39" w:rsidR="0011142D" w:rsidRDefault="0011142D" w:rsidP="0011142D">
      <w:r>
        <w:tab/>
      </w:r>
      <w:r>
        <w:tab/>
      </w:r>
      <w:r>
        <w:t>“A</w:t>
      </w:r>
      <w:r>
        <w:t>ddress</w:t>
      </w:r>
      <w:r>
        <w:t>” : “abc”</w:t>
      </w:r>
    </w:p>
    <w:p w14:paraId="14E26EEF" w14:textId="28907C90" w:rsidR="0011142D" w:rsidRDefault="0011142D" w:rsidP="0011142D">
      <w:r>
        <w:tab/>
      </w:r>
      <w:r>
        <w:tab/>
        <w:t>}</w:t>
      </w:r>
    </w:p>
    <w:p w14:paraId="4A07635F" w14:textId="6D5D81BB" w:rsidR="0011142D" w:rsidRDefault="0011142D" w:rsidP="0011142D">
      <w:r>
        <w:t>}</w:t>
      </w:r>
    </w:p>
    <w:p w14:paraId="3746D8B9" w14:textId="71D830B4" w:rsidR="0011142D" w:rsidRDefault="0011142D" w:rsidP="0011142D"/>
    <w:p w14:paraId="2E06D673" w14:textId="59BD7BF0" w:rsidR="0011142D" w:rsidRDefault="0011142D" w:rsidP="0011142D">
      <w:r>
        <w:t>{</w:t>
      </w:r>
      <w:r w:rsidRPr="0011142D">
        <w:t xml:space="preserve"> </w:t>
      </w:r>
      <w:r>
        <w:t>“</w:t>
      </w:r>
      <w:r>
        <w:t>Item</w:t>
      </w:r>
      <w:r>
        <w:t>”:{</w:t>
      </w:r>
    </w:p>
    <w:p w14:paraId="575DBE1C" w14:textId="42B2EF8A" w:rsidR="0011142D" w:rsidRDefault="0011142D" w:rsidP="0011142D">
      <w:r>
        <w:tab/>
      </w:r>
      <w:r>
        <w:tab/>
      </w:r>
      <w:r>
        <w:t>“</w:t>
      </w:r>
      <w:r>
        <w:t>itemId</w:t>
      </w:r>
      <w:r>
        <w:t>”: “it101”,</w:t>
      </w:r>
    </w:p>
    <w:p w14:paraId="42532B30" w14:textId="2C8CF89C" w:rsidR="0011142D" w:rsidRPr="00E06A3C" w:rsidRDefault="0011142D" w:rsidP="00E06A3C">
      <w:pPr>
        <w:ind w:left="720" w:firstLine="720"/>
        <w:rPr>
          <w:rFonts w:ascii="Calibri" w:eastAsia="Times New Roman" w:hAnsi="Calibri" w:cs="Calibri"/>
          <w:color w:val="000000"/>
        </w:rPr>
      </w:pPr>
      <w:r>
        <w:t>“</w:t>
      </w:r>
      <w:r>
        <w:t>itemName</w:t>
      </w:r>
      <w:r>
        <w:t>” : “</w:t>
      </w:r>
      <w:r w:rsidR="00E06A3C" w:rsidRPr="00E06A3C">
        <w:rPr>
          <w:rFonts w:ascii="Calibri" w:eastAsia="Times New Roman" w:hAnsi="Calibri" w:cs="Calibri"/>
          <w:color w:val="000000"/>
        </w:rPr>
        <w:t>ALTERNATOR</w:t>
      </w:r>
      <w:r>
        <w:t>”,</w:t>
      </w:r>
    </w:p>
    <w:p w14:paraId="0BACA350" w14:textId="07208342" w:rsidR="0011142D" w:rsidRPr="007431B8" w:rsidRDefault="0011142D" w:rsidP="007431B8">
      <w:pPr>
        <w:ind w:left="720" w:firstLine="720"/>
        <w:rPr>
          <w:rFonts w:ascii="Calibri" w:eastAsia="Times New Roman" w:hAnsi="Calibri" w:cs="Calibri"/>
          <w:color w:val="000000"/>
        </w:rPr>
      </w:pPr>
      <w:r>
        <w:t>“</w:t>
      </w:r>
      <w:r>
        <w:t>itemSubtype</w:t>
      </w:r>
      <w:r>
        <w:t>” : “</w:t>
      </w:r>
      <w:r w:rsidR="007431B8" w:rsidRPr="007431B8">
        <w:rPr>
          <w:rFonts w:ascii="Calibri" w:eastAsia="Times New Roman" w:hAnsi="Calibri" w:cs="Calibri"/>
          <w:color w:val="000000"/>
        </w:rPr>
        <w:t>ADVANI</w:t>
      </w:r>
      <w:r>
        <w:t>”,</w:t>
      </w:r>
    </w:p>
    <w:p w14:paraId="7901E37D" w14:textId="240BFD87" w:rsidR="0011142D" w:rsidRDefault="0011142D" w:rsidP="0011142D">
      <w:r>
        <w:tab/>
      </w:r>
      <w:r>
        <w:tab/>
      </w:r>
      <w:r>
        <w:t>“</w:t>
      </w:r>
      <w:r>
        <w:t>dateAdded” : “</w:t>
      </w:r>
      <w:r w:rsidR="007431B8">
        <w:rPr>
          <w:rFonts w:ascii="Consolas" w:hAnsi="Consolas"/>
          <w:color w:val="242729"/>
          <w:sz w:val="20"/>
          <w:szCs w:val="20"/>
          <w:shd w:val="clear" w:color="auto" w:fill="E4E6E8"/>
        </w:rPr>
        <w:t>2012-04-23T18:25:43.511Z</w:t>
      </w:r>
      <w:r>
        <w:t>”,</w:t>
      </w:r>
    </w:p>
    <w:p w14:paraId="588131C9" w14:textId="1A59376C" w:rsidR="0011142D" w:rsidRDefault="0011142D" w:rsidP="0011142D">
      <w:r>
        <w:tab/>
      </w:r>
      <w:r>
        <w:tab/>
      </w:r>
      <w:r w:rsidR="00E06A3C">
        <w:t>“</w:t>
      </w:r>
      <w:r>
        <w:t>category</w:t>
      </w:r>
      <w:r w:rsidR="00E06A3C">
        <w:t>” : “</w:t>
      </w:r>
      <w:r w:rsidR="007431B8">
        <w:t>consumable</w:t>
      </w:r>
      <w:r w:rsidR="00E06A3C">
        <w:t>”,</w:t>
      </w:r>
    </w:p>
    <w:p w14:paraId="6F5FE421" w14:textId="6BAFED71" w:rsidR="0011142D" w:rsidRDefault="0011142D" w:rsidP="0011142D">
      <w:r>
        <w:tab/>
      </w:r>
      <w:r>
        <w:tab/>
      </w:r>
      <w:r w:rsidR="00E06A3C">
        <w:t>“</w:t>
      </w:r>
      <w:r>
        <w:t>inStock</w:t>
      </w:r>
      <w:r w:rsidR="00E06A3C">
        <w:t>” : “</w:t>
      </w:r>
      <w:r w:rsidR="007431B8">
        <w:t>1</w:t>
      </w:r>
      <w:r w:rsidR="00E06A3C">
        <w:t>”,</w:t>
      </w:r>
    </w:p>
    <w:p w14:paraId="6F5D6E95" w14:textId="79234105" w:rsidR="0011142D" w:rsidRDefault="0011142D" w:rsidP="0011142D">
      <w:r>
        <w:tab/>
      </w:r>
      <w:r>
        <w:tab/>
      </w:r>
      <w:r w:rsidR="00E06A3C">
        <w:t>“</w:t>
      </w:r>
      <w:r>
        <w:t>warehouseID</w:t>
      </w:r>
      <w:r w:rsidR="00E06A3C">
        <w:t>” : “</w:t>
      </w:r>
      <w:r w:rsidR="007431B8">
        <w:t>wh01</w:t>
      </w:r>
      <w:r w:rsidR="00E06A3C">
        <w:t>”</w:t>
      </w:r>
    </w:p>
    <w:p w14:paraId="0DD16C38" w14:textId="3472A278" w:rsidR="0011142D" w:rsidRDefault="0011142D" w:rsidP="00E06A3C">
      <w:pPr>
        <w:ind w:firstLine="720"/>
      </w:pPr>
      <w:r>
        <w:t>}</w:t>
      </w:r>
    </w:p>
    <w:p w14:paraId="2B3868BB" w14:textId="77777777" w:rsidR="00E06A3C" w:rsidRDefault="00E06A3C" w:rsidP="00E06A3C">
      <w:r>
        <w:tab/>
      </w:r>
      <w:r>
        <w:tab/>
      </w:r>
    </w:p>
    <w:p w14:paraId="37196F91" w14:textId="77777777" w:rsidR="00E06A3C" w:rsidRDefault="00E06A3C" w:rsidP="00E06A3C">
      <w:pPr>
        <w:ind w:firstLine="720"/>
      </w:pPr>
      <w:r>
        <w:t>{</w:t>
      </w:r>
      <w:r>
        <w:tab/>
      </w:r>
    </w:p>
    <w:p w14:paraId="32C9F231" w14:textId="4063289A" w:rsidR="00E06A3C" w:rsidRDefault="00E06A3C" w:rsidP="00E06A3C">
      <w:pPr>
        <w:ind w:left="720" w:firstLine="720"/>
      </w:pPr>
      <w:r>
        <w:t>“itemId”: “it101”,</w:t>
      </w:r>
    </w:p>
    <w:p w14:paraId="085D168C" w14:textId="7682A5BA" w:rsidR="00E06A3C" w:rsidRDefault="00E06A3C" w:rsidP="00E06A3C">
      <w:pPr>
        <w:ind w:left="720" w:firstLine="720"/>
      </w:pPr>
      <w:r>
        <w:t>“itemName” : “</w:t>
      </w:r>
      <w:r w:rsidR="00012148" w:rsidRPr="00012148">
        <w:t>AIR COMPRESSOR</w:t>
      </w:r>
      <w:r>
        <w:t>”,</w:t>
      </w:r>
    </w:p>
    <w:p w14:paraId="7636BD0B" w14:textId="24CAEAFB" w:rsidR="00E06A3C" w:rsidRDefault="00E06A3C" w:rsidP="00E06A3C">
      <w:pPr>
        <w:ind w:left="720" w:firstLine="720"/>
      </w:pPr>
      <w:r>
        <w:t>“itemSubtype” : “</w:t>
      </w:r>
      <w:r w:rsidR="00012148" w:rsidRPr="00012148">
        <w:t>ATLAS COPCO-XAH 210</w:t>
      </w:r>
      <w:r>
        <w:t>”,</w:t>
      </w:r>
    </w:p>
    <w:p w14:paraId="2CFF3413" w14:textId="328172BA" w:rsidR="00E06A3C" w:rsidRDefault="00E06A3C" w:rsidP="00E06A3C">
      <w:r>
        <w:tab/>
      </w:r>
      <w:r>
        <w:tab/>
        <w:t>“dateAdded” : “</w:t>
      </w:r>
      <w:r w:rsidR="00012148">
        <w:rPr>
          <w:rFonts w:ascii="Consolas" w:hAnsi="Consolas"/>
          <w:color w:val="242729"/>
          <w:sz w:val="20"/>
          <w:szCs w:val="20"/>
          <w:shd w:val="clear" w:color="auto" w:fill="E4E6E8"/>
        </w:rPr>
        <w:t>2012-04-23T18:25:43.511Z</w:t>
      </w:r>
      <w:r>
        <w:t>”,</w:t>
      </w:r>
    </w:p>
    <w:p w14:paraId="557D9817" w14:textId="284DE7B5" w:rsidR="00E06A3C" w:rsidRDefault="00E06A3C" w:rsidP="00E06A3C">
      <w:r>
        <w:tab/>
      </w:r>
      <w:r>
        <w:tab/>
        <w:t>“category” : “</w:t>
      </w:r>
      <w:r w:rsidR="00012148">
        <w:t>non</w:t>
      </w:r>
      <w:r w:rsidR="00012148">
        <w:t>consumable</w:t>
      </w:r>
      <w:r>
        <w:t>”,</w:t>
      </w:r>
    </w:p>
    <w:p w14:paraId="4E40865E" w14:textId="4FBED754" w:rsidR="00E06A3C" w:rsidRDefault="00E06A3C" w:rsidP="00E06A3C">
      <w:r>
        <w:tab/>
      </w:r>
      <w:r>
        <w:tab/>
        <w:t>“inStock” : “</w:t>
      </w:r>
      <w:r w:rsidR="00012148">
        <w:t>1</w:t>
      </w:r>
      <w:r>
        <w:t>”,</w:t>
      </w:r>
    </w:p>
    <w:p w14:paraId="015D40F7" w14:textId="58825CCB" w:rsidR="00E06A3C" w:rsidRDefault="00E06A3C" w:rsidP="00E06A3C">
      <w:r>
        <w:tab/>
      </w:r>
      <w:r>
        <w:tab/>
        <w:t>“warehouseID” : “</w:t>
      </w:r>
      <w:r w:rsidR="00012148">
        <w:t>wh01</w:t>
      </w:r>
      <w:r>
        <w:t>”</w:t>
      </w:r>
    </w:p>
    <w:p w14:paraId="7191F674" w14:textId="07A8BF39" w:rsidR="00E06A3C" w:rsidRDefault="00E06A3C" w:rsidP="00E06A3C">
      <w:pPr>
        <w:ind w:firstLine="720"/>
      </w:pPr>
      <w:r>
        <w:t>}</w:t>
      </w:r>
    </w:p>
    <w:p w14:paraId="423D2FE4" w14:textId="77777777" w:rsidR="00E06A3C" w:rsidRDefault="00E06A3C" w:rsidP="00E06A3C">
      <w:r>
        <w:tab/>
      </w:r>
      <w:r>
        <w:t>{</w:t>
      </w:r>
    </w:p>
    <w:p w14:paraId="47C40921" w14:textId="40C525DF" w:rsidR="00012148" w:rsidRDefault="00E06A3C" w:rsidP="00012148">
      <w:pPr>
        <w:ind w:left="720" w:firstLine="720"/>
      </w:pPr>
      <w:r>
        <w:t>“itemId”: “it101”,</w:t>
      </w:r>
      <w:r w:rsidR="00012148" w:rsidRPr="00012148">
        <w:t xml:space="preserve"> </w:t>
      </w:r>
    </w:p>
    <w:p w14:paraId="469F0417" w14:textId="77777777" w:rsidR="00012148" w:rsidRDefault="00012148" w:rsidP="00012148">
      <w:pPr>
        <w:ind w:left="720" w:firstLine="720"/>
      </w:pPr>
      <w:r>
        <w:t>“itemName” : “</w:t>
      </w:r>
      <w:r w:rsidRPr="00012148">
        <w:t>AIR COMPRESSOR</w:t>
      </w:r>
      <w:r>
        <w:t>”,</w:t>
      </w:r>
    </w:p>
    <w:p w14:paraId="5D6CBCAC" w14:textId="11F03E0F" w:rsidR="00012148" w:rsidRDefault="00012148" w:rsidP="00012148">
      <w:pPr>
        <w:ind w:left="720" w:firstLine="720"/>
      </w:pPr>
      <w:r>
        <w:t>“itemSubtype” : “</w:t>
      </w:r>
      <w:r w:rsidRPr="00012148">
        <w:t>ELGE 300/100</w:t>
      </w:r>
      <w:r>
        <w:t>”,</w:t>
      </w:r>
    </w:p>
    <w:p w14:paraId="2F8EF5EA" w14:textId="77777777" w:rsidR="00012148" w:rsidRDefault="00012148" w:rsidP="00012148">
      <w:r>
        <w:tab/>
      </w:r>
      <w:r>
        <w:tab/>
        <w:t>“dateAdded” : “</w:t>
      </w:r>
      <w:r>
        <w:rPr>
          <w:rFonts w:ascii="Consolas" w:hAnsi="Consolas"/>
          <w:color w:val="242729"/>
          <w:sz w:val="20"/>
          <w:szCs w:val="20"/>
          <w:shd w:val="clear" w:color="auto" w:fill="E4E6E8"/>
        </w:rPr>
        <w:t>2012-04-23T18:25:43.511Z</w:t>
      </w:r>
      <w:r>
        <w:t>”,</w:t>
      </w:r>
    </w:p>
    <w:p w14:paraId="1A7CED46" w14:textId="77777777" w:rsidR="00012148" w:rsidRDefault="00012148" w:rsidP="00012148">
      <w:r>
        <w:lastRenderedPageBreak/>
        <w:tab/>
      </w:r>
      <w:r>
        <w:tab/>
        <w:t>“category” : “nonconsumable”,</w:t>
      </w:r>
    </w:p>
    <w:p w14:paraId="45A7530C" w14:textId="77777777" w:rsidR="00012148" w:rsidRDefault="00012148" w:rsidP="00012148">
      <w:r>
        <w:tab/>
      </w:r>
      <w:r>
        <w:tab/>
        <w:t>“inStock” : “1”,</w:t>
      </w:r>
    </w:p>
    <w:p w14:paraId="3F29CB2D" w14:textId="5E669CF5" w:rsidR="00012148" w:rsidRDefault="00012148" w:rsidP="00012148">
      <w:r>
        <w:tab/>
      </w:r>
      <w:r>
        <w:tab/>
        <w:t>“warehouseID” : “wh01”</w:t>
      </w:r>
    </w:p>
    <w:p w14:paraId="21A03DBF" w14:textId="5204C128" w:rsidR="00012148" w:rsidRDefault="00012148" w:rsidP="00012148">
      <w:r>
        <w:tab/>
        <w:t>}</w:t>
      </w:r>
      <w:bookmarkStart w:id="0" w:name="_GoBack"/>
      <w:bookmarkEnd w:id="0"/>
    </w:p>
    <w:p w14:paraId="5BCDF342" w14:textId="664AA01F" w:rsidR="0011142D" w:rsidRDefault="00012148" w:rsidP="00012148">
      <w:pPr>
        <w:ind w:left="720" w:firstLine="720"/>
      </w:pPr>
      <w:r>
        <w:tab/>
      </w:r>
    </w:p>
    <w:sectPr w:rsidR="001114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yMbY0NbcwNjU2MTBS0lEKTi0uzszPAykwqgUAO9Sa5iwAAAA="/>
  </w:docVars>
  <w:rsids>
    <w:rsidRoot w:val="00494A68"/>
    <w:rsid w:val="00012148"/>
    <w:rsid w:val="0011142D"/>
    <w:rsid w:val="00221E39"/>
    <w:rsid w:val="002E3EB3"/>
    <w:rsid w:val="00494A68"/>
    <w:rsid w:val="005C312A"/>
    <w:rsid w:val="00625232"/>
    <w:rsid w:val="00687692"/>
    <w:rsid w:val="007431B8"/>
    <w:rsid w:val="00810873"/>
    <w:rsid w:val="00851D97"/>
    <w:rsid w:val="00924720"/>
    <w:rsid w:val="009C7829"/>
    <w:rsid w:val="00C828B5"/>
    <w:rsid w:val="00E06A3C"/>
    <w:rsid w:val="00E154AA"/>
    <w:rsid w:val="00EE1B82"/>
    <w:rsid w:val="00F40E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8F6D1C"/>
  <w15:chartTrackingRefBased/>
  <w15:docId w15:val="{A3C5F029-39A0-4D09-9366-3530DED497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432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7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3</TotalTime>
  <Pages>7</Pages>
  <Words>318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,Siddalingeshwara</dc:creator>
  <cp:keywords/>
  <dc:description/>
  <cp:lastModifiedBy>M,Siddalingeshwara</cp:lastModifiedBy>
  <cp:revision>3</cp:revision>
  <dcterms:created xsi:type="dcterms:W3CDTF">2020-10-15T13:59:00Z</dcterms:created>
  <dcterms:modified xsi:type="dcterms:W3CDTF">2020-10-21T19:02:00Z</dcterms:modified>
</cp:coreProperties>
</file>